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1594E2" w14:textId="77777777" w:rsidR="007E336A" w:rsidRPr="002521C8" w:rsidRDefault="007E336A" w:rsidP="00EC4D33"/>
    <w:p w14:paraId="15FD7BDE" w14:textId="724433B1" w:rsidR="0064232A" w:rsidRPr="002521C8" w:rsidRDefault="0064232A" w:rsidP="0064232A">
      <w:pPr>
        <w:pStyle w:val="xl22"/>
        <w:snapToGrid w:val="0"/>
        <w:spacing w:before="0" w:after="0"/>
        <w:jc w:val="left"/>
        <w:rPr>
          <w:b/>
          <w:lang w:eastAsia="en-US"/>
        </w:rPr>
      </w:pPr>
      <w:r w:rsidRPr="002521C8">
        <w:rPr>
          <w:b/>
          <w:lang w:eastAsia="en-US"/>
        </w:rPr>
        <w:t>Computer Networks (CS –577)</w:t>
      </w:r>
      <w:r w:rsidRPr="002521C8">
        <w:rPr>
          <w:b/>
          <w:lang w:eastAsia="en-US"/>
        </w:rPr>
        <w:tab/>
        <w:t xml:space="preserve">   </w:t>
      </w:r>
      <w:r w:rsidR="00D90364">
        <w:rPr>
          <w:b/>
          <w:lang w:eastAsia="en-US"/>
        </w:rPr>
        <w:t xml:space="preserve"> </w:t>
      </w:r>
      <w:r w:rsidRPr="002521C8">
        <w:rPr>
          <w:b/>
          <w:lang w:eastAsia="en-US"/>
        </w:rPr>
        <w:t xml:space="preserve"> </w:t>
      </w:r>
      <w:r w:rsidR="00344D2F">
        <w:rPr>
          <w:b/>
          <w:lang w:eastAsia="en-US"/>
        </w:rPr>
        <w:t xml:space="preserve"> </w:t>
      </w:r>
      <w:r w:rsidR="00370A7A">
        <w:rPr>
          <w:b/>
          <w:lang w:eastAsia="en-US"/>
        </w:rPr>
        <w:t>Spring</w:t>
      </w:r>
      <w:r w:rsidRPr="002521C8">
        <w:rPr>
          <w:b/>
          <w:lang w:eastAsia="en-US"/>
        </w:rPr>
        <w:t xml:space="preserve"> 202</w:t>
      </w:r>
      <w:r w:rsidR="00370A7A">
        <w:rPr>
          <w:b/>
          <w:lang w:eastAsia="en-US"/>
        </w:rPr>
        <w:t>2</w:t>
      </w:r>
      <w:r w:rsidRPr="002521C8">
        <w:rPr>
          <w:b/>
          <w:lang w:eastAsia="en-US"/>
        </w:rPr>
        <w:tab/>
      </w:r>
      <w:r w:rsidRPr="002521C8">
        <w:rPr>
          <w:b/>
          <w:lang w:eastAsia="en-US"/>
        </w:rPr>
        <w:tab/>
      </w:r>
      <w:r w:rsidR="00370A7A">
        <w:rPr>
          <w:b/>
          <w:lang w:eastAsia="en-US"/>
        </w:rPr>
        <w:t xml:space="preserve">  </w:t>
      </w:r>
      <w:r w:rsidRPr="002521C8">
        <w:rPr>
          <w:b/>
          <w:lang w:eastAsia="en-US"/>
        </w:rPr>
        <w:t>Final Term</w:t>
      </w:r>
      <w:r w:rsidR="00370A7A">
        <w:rPr>
          <w:b/>
          <w:lang w:eastAsia="en-US"/>
        </w:rPr>
        <w:t>:</w:t>
      </w:r>
      <w:r w:rsidRPr="002521C8">
        <w:rPr>
          <w:b/>
          <w:lang w:eastAsia="en-US"/>
        </w:rPr>
        <w:t xml:space="preserve"> BS</w:t>
      </w:r>
      <w:r w:rsidR="00344D2F">
        <w:rPr>
          <w:b/>
          <w:lang w:eastAsia="en-US"/>
        </w:rPr>
        <w:t>(CS/</w:t>
      </w:r>
      <w:r w:rsidRPr="002521C8">
        <w:rPr>
          <w:b/>
          <w:lang w:eastAsia="en-US"/>
        </w:rPr>
        <w:t>SE</w:t>
      </w:r>
      <w:r w:rsidR="00344D2F">
        <w:rPr>
          <w:b/>
          <w:lang w:eastAsia="en-US"/>
        </w:rPr>
        <w:t>/IT)</w:t>
      </w:r>
    </w:p>
    <w:p w14:paraId="3885BE5A" w14:textId="1DA129BE" w:rsidR="0064232A" w:rsidRPr="002521C8" w:rsidRDefault="0064232A" w:rsidP="0064232A">
      <w:pPr>
        <w:rPr>
          <w:b/>
        </w:rPr>
      </w:pPr>
      <w:r w:rsidRPr="002521C8">
        <w:rPr>
          <w:b/>
        </w:rPr>
        <w:t xml:space="preserve">Maximum Marks: </w:t>
      </w:r>
      <w:r w:rsidRPr="002521C8">
        <w:rPr>
          <w:b/>
        </w:rPr>
        <w:tab/>
      </w:r>
      <w:r w:rsidR="00836DDB">
        <w:rPr>
          <w:b/>
        </w:rPr>
        <w:t>20</w:t>
      </w:r>
      <w:r w:rsidRPr="002521C8">
        <w:rPr>
          <w:b/>
        </w:rPr>
        <w:tab/>
      </w:r>
      <w:r w:rsidRPr="002521C8">
        <w:rPr>
          <w:b/>
        </w:rPr>
        <w:tab/>
        <w:t xml:space="preserve">    </w:t>
      </w:r>
      <w:r w:rsidR="00947F4D">
        <w:rPr>
          <w:b/>
        </w:rPr>
        <w:t xml:space="preserve"> </w:t>
      </w:r>
      <w:r w:rsidR="00370A7A">
        <w:rPr>
          <w:b/>
        </w:rPr>
        <w:t xml:space="preserve">  </w:t>
      </w:r>
      <w:r w:rsidRPr="002521C8">
        <w:rPr>
          <w:b/>
        </w:rPr>
        <w:t>(Practical)</w:t>
      </w:r>
      <w:r w:rsidRPr="002521C8">
        <w:rPr>
          <w:b/>
        </w:rPr>
        <w:tab/>
      </w:r>
      <w:r w:rsidRPr="002521C8">
        <w:rPr>
          <w:b/>
        </w:rPr>
        <w:tab/>
      </w:r>
      <w:r w:rsidRPr="002521C8">
        <w:rPr>
          <w:b/>
        </w:rPr>
        <w:tab/>
        <w:t xml:space="preserve">     Time: </w:t>
      </w:r>
      <w:r w:rsidR="00042D88" w:rsidRPr="002521C8">
        <w:rPr>
          <w:b/>
        </w:rPr>
        <w:t>4</w:t>
      </w:r>
      <w:r w:rsidR="00370A7A">
        <w:rPr>
          <w:b/>
        </w:rPr>
        <w:t>5</w:t>
      </w:r>
      <w:r w:rsidR="005A34DB" w:rsidRPr="002521C8">
        <w:rPr>
          <w:b/>
        </w:rPr>
        <w:t xml:space="preserve"> Minutes</w:t>
      </w:r>
    </w:p>
    <w:p w14:paraId="7DE46034" w14:textId="77777777" w:rsidR="0064232A" w:rsidRPr="002521C8" w:rsidRDefault="0064232A" w:rsidP="0064232A">
      <w:pPr>
        <w:pBdr>
          <w:top w:val="single" w:sz="12" w:space="1" w:color="auto"/>
          <w:bottom w:val="single" w:sz="12" w:space="1" w:color="auto"/>
        </w:pBdr>
      </w:pPr>
      <w:r w:rsidRPr="002521C8">
        <w:t xml:space="preserve">Note: Attempt all questions in any order, but ensure their parts are attempted successively. </w:t>
      </w:r>
    </w:p>
    <w:p w14:paraId="3D4B9F1B" w14:textId="77777777" w:rsidR="0064232A" w:rsidRPr="002521C8" w:rsidRDefault="0064232A" w:rsidP="0064232A">
      <w:pPr>
        <w:pBdr>
          <w:top w:val="single" w:sz="12" w:space="1" w:color="auto"/>
          <w:bottom w:val="single" w:sz="12" w:space="1" w:color="auto"/>
        </w:pBdr>
      </w:pPr>
      <w:r w:rsidRPr="002521C8">
        <w:t xml:space="preserve">          Be specific in your answers, draw diagrams if necessary.</w:t>
      </w:r>
    </w:p>
    <w:p w14:paraId="19239E29" w14:textId="77777777" w:rsidR="00C2725A" w:rsidRDefault="00C2725A" w:rsidP="00D749E8">
      <w:pPr>
        <w:rPr>
          <w:b/>
          <w:sz w:val="22"/>
          <w:szCs w:val="22"/>
          <w:highlight w:val="yellow"/>
        </w:rPr>
      </w:pPr>
    </w:p>
    <w:p w14:paraId="06774C16" w14:textId="5A0D1CCA" w:rsidR="002853BF" w:rsidRDefault="000132D7" w:rsidP="00D749E8">
      <w:pPr>
        <w:rPr>
          <w:b/>
        </w:rPr>
      </w:pPr>
      <w:r>
        <w:rPr>
          <w:b/>
        </w:rPr>
        <w:t>Q.</w:t>
      </w:r>
      <w:r w:rsidR="00215652" w:rsidRPr="000132D7">
        <w:rPr>
          <w:b/>
        </w:rPr>
        <w:t>1:</w:t>
      </w:r>
      <w:r w:rsidR="00D534F5">
        <w:rPr>
          <w:b/>
        </w:rPr>
        <w:tab/>
      </w:r>
      <w:r w:rsidR="00D534F5">
        <w:rPr>
          <w:b/>
        </w:rPr>
        <w:tab/>
      </w:r>
      <w:r w:rsidR="00D534F5">
        <w:rPr>
          <w:b/>
        </w:rPr>
        <w:tab/>
      </w:r>
      <w:r w:rsidR="00D534F5">
        <w:rPr>
          <w:b/>
        </w:rPr>
        <w:tab/>
      </w:r>
      <w:r w:rsidR="00D534F5">
        <w:rPr>
          <w:b/>
        </w:rPr>
        <w:tab/>
      </w:r>
      <w:r w:rsidR="00D534F5">
        <w:rPr>
          <w:b/>
        </w:rPr>
        <w:tab/>
      </w:r>
      <w:r w:rsidR="00D534F5">
        <w:rPr>
          <w:b/>
        </w:rPr>
        <w:tab/>
      </w:r>
      <w:r w:rsidR="00D534F5">
        <w:rPr>
          <w:b/>
        </w:rPr>
        <w:tab/>
      </w:r>
      <w:r w:rsidR="0038444E" w:rsidRPr="00BF12C1">
        <w:tab/>
      </w:r>
      <w:r>
        <w:tab/>
      </w:r>
      <w:r w:rsidR="00947F4D">
        <w:t xml:space="preserve">          </w:t>
      </w:r>
      <w:r w:rsidR="0038444E" w:rsidRPr="00BF12C1">
        <w:rPr>
          <w:b/>
        </w:rPr>
        <w:t>[</w:t>
      </w:r>
      <w:r w:rsidR="00D534F5">
        <w:rPr>
          <w:b/>
        </w:rPr>
        <w:t>07</w:t>
      </w:r>
      <w:r w:rsidR="0038444E" w:rsidRPr="00BF12C1">
        <w:rPr>
          <w:b/>
        </w:rPr>
        <w:t>+</w:t>
      </w:r>
      <w:r w:rsidR="00D534F5">
        <w:rPr>
          <w:b/>
        </w:rPr>
        <w:t>0</w:t>
      </w:r>
      <w:r w:rsidR="007D3586">
        <w:rPr>
          <w:b/>
        </w:rPr>
        <w:t>6</w:t>
      </w:r>
      <w:r w:rsidR="00D534F5">
        <w:rPr>
          <w:b/>
        </w:rPr>
        <w:t xml:space="preserve"> </w:t>
      </w:r>
      <w:r w:rsidR="0038444E" w:rsidRPr="00BF12C1">
        <w:rPr>
          <w:b/>
        </w:rPr>
        <w:t>Marks]</w:t>
      </w:r>
    </w:p>
    <w:p w14:paraId="29AE9C85" w14:textId="77777777" w:rsidR="00D534F5" w:rsidRPr="00D534F5" w:rsidRDefault="00D534F5" w:rsidP="00D534F5">
      <w:pPr>
        <w:contextualSpacing/>
        <w:jc w:val="both"/>
        <w:rPr>
          <w:b/>
        </w:rPr>
      </w:pPr>
      <w:r w:rsidRPr="00D534F5">
        <w:rPr>
          <w:b/>
        </w:rPr>
        <w:t xml:space="preserve">(a) Consider the given network and configure all devices using the given IP address. All the router interfaces should be up and running. The configuration should be done in a way that computer PC 0&amp;1 can ping computer PC 2 &amp; 3. Also write the response of </w:t>
      </w:r>
      <w:r w:rsidRPr="00D534F5">
        <w:rPr>
          <w:b/>
          <w:i/>
        </w:rPr>
        <w:t>ping</w:t>
      </w:r>
      <w:r w:rsidRPr="00D534F5">
        <w:rPr>
          <w:b/>
        </w:rPr>
        <w:t xml:space="preserve"> sent by the destination to source.</w:t>
      </w:r>
    </w:p>
    <w:p w14:paraId="2AB75A75" w14:textId="77777777" w:rsidR="00566237" w:rsidRDefault="00566237" w:rsidP="00D534F5">
      <w:pPr>
        <w:contextualSpacing/>
        <w:jc w:val="both"/>
        <w:rPr>
          <w:b/>
        </w:rPr>
      </w:pPr>
    </w:p>
    <w:p w14:paraId="57160090" w14:textId="052B34D3" w:rsidR="00D534F5" w:rsidRDefault="00D534F5" w:rsidP="00D534F5">
      <w:pPr>
        <w:contextualSpacing/>
        <w:jc w:val="both"/>
        <w:rPr>
          <w:b/>
        </w:rPr>
      </w:pPr>
      <w:r w:rsidRPr="00D534F5">
        <w:rPr>
          <w:b/>
        </w:rPr>
        <w:t>(b) Using the same</w:t>
      </w:r>
      <w:r w:rsidRPr="00D521A3">
        <w:rPr>
          <w:b/>
        </w:rPr>
        <w:t xml:space="preserve"> scenario show the routing table</w:t>
      </w:r>
      <w:r w:rsidR="00370A7A">
        <w:rPr>
          <w:b/>
        </w:rPr>
        <w:t xml:space="preserve"> of each router</w:t>
      </w:r>
      <w:r w:rsidRPr="00D521A3">
        <w:rPr>
          <w:b/>
        </w:rPr>
        <w:t xml:space="preserve"> after configuration.</w:t>
      </w:r>
    </w:p>
    <w:p w14:paraId="022067C9" w14:textId="01F2A51C" w:rsidR="00D534F5" w:rsidRPr="00D521A3" w:rsidRDefault="00D534F5" w:rsidP="00D534F5">
      <w:pPr>
        <w:contextualSpacing/>
        <w:jc w:val="both"/>
        <w:rPr>
          <w:b/>
        </w:rPr>
      </w:pPr>
    </w:p>
    <w:p w14:paraId="303A4AD5" w14:textId="54B4C1F7" w:rsidR="00D534F5" w:rsidRPr="00BF12C1" w:rsidRDefault="00180E99" w:rsidP="00D749E8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72405" wp14:editId="1D58B0F6">
                <wp:simplePos x="0" y="0"/>
                <wp:positionH relativeFrom="column">
                  <wp:posOffset>1480173</wp:posOffset>
                </wp:positionH>
                <wp:positionV relativeFrom="paragraph">
                  <wp:posOffset>833755</wp:posOffset>
                </wp:positionV>
                <wp:extent cx="914400" cy="275208"/>
                <wp:effectExtent l="0" t="0" r="1270" b="444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52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C0FC2E" w14:textId="3A7F4619" w:rsidR="00180E99" w:rsidRPr="00180E99" w:rsidRDefault="00180E9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80E99">
                              <w:rPr>
                                <w:sz w:val="18"/>
                                <w:szCs w:val="18"/>
                              </w:rPr>
                              <w:t>Router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87240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16.55pt;margin-top:65.65pt;width:1in;height:21.65pt;z-index:2516592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" fillcolor="white [3201]" stroked="f" strokeweight=".5pt">
                <v:textbox>
                  <w:txbxContent>
                    <w:p w14:paraId="24C0FC2E" w14:textId="3A7F4619" w:rsidR="00180E99" w:rsidRPr="00180E99" w:rsidRDefault="00180E99">
                      <w:pPr>
                        <w:rPr>
                          <w:sz w:val="18"/>
                          <w:szCs w:val="18"/>
                        </w:rPr>
                      </w:pPr>
                      <w:r w:rsidRPr="00180E99">
                        <w:rPr>
                          <w:sz w:val="18"/>
                          <w:szCs w:val="18"/>
                        </w:rPr>
                        <w:t>Router1</w:t>
                      </w:r>
                    </w:p>
                  </w:txbxContent>
                </v:textbox>
              </v:shape>
            </w:pict>
          </mc:Fallback>
        </mc:AlternateContent>
      </w:r>
      <w:r w:rsidR="00D534F5" w:rsidRPr="008F7D5C">
        <w:rPr>
          <w:noProof/>
        </w:rPr>
        <w:drawing>
          <wp:inline distT="0" distB="0" distL="0" distR="0" wp14:anchorId="1F60DB2D" wp14:editId="7F22E30B">
            <wp:extent cx="6090249" cy="3505200"/>
            <wp:effectExtent l="0" t="0" r="6350" b="0"/>
            <wp:docPr id="2" name="Picture 2" descr="C:\Users\Saleem\Downloads\pap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aleem\Downloads\paper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2234" cy="3506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5ABCA" w14:textId="77777777" w:rsidR="00C2725A" w:rsidRPr="00BF12C1" w:rsidRDefault="00C2725A" w:rsidP="0038444E">
      <w:pPr>
        <w:jc w:val="both"/>
        <w:rPr>
          <w:b/>
        </w:rPr>
      </w:pPr>
    </w:p>
    <w:p w14:paraId="3CAC5021" w14:textId="26A117C2" w:rsidR="00B11FD4" w:rsidRDefault="00C05F67" w:rsidP="00D534F5">
      <w:pPr>
        <w:jc w:val="both"/>
        <w:rPr>
          <w:b/>
        </w:rPr>
      </w:pPr>
      <w:r>
        <w:rPr>
          <w:b/>
        </w:rPr>
        <w:t>Q.</w:t>
      </w:r>
      <w:r w:rsidR="00344D2F">
        <w:rPr>
          <w:b/>
        </w:rPr>
        <w:t>2</w:t>
      </w:r>
      <w:r w:rsidR="00157512">
        <w:rPr>
          <w:b/>
        </w:rPr>
        <w:t xml:space="preserve">: </w:t>
      </w:r>
      <w:r w:rsidR="00836DDB" w:rsidRPr="00C05F67">
        <w:rPr>
          <w:b/>
        </w:rPr>
        <w:t>Describe the</w:t>
      </w:r>
      <w:r w:rsidR="00A1739E" w:rsidRPr="00C05F67">
        <w:rPr>
          <w:b/>
        </w:rPr>
        <w:t xml:space="preserve"> network design </w:t>
      </w:r>
      <w:r w:rsidR="00836DDB" w:rsidRPr="00C05F67">
        <w:rPr>
          <w:b/>
        </w:rPr>
        <w:t xml:space="preserve">of your </w:t>
      </w:r>
      <w:r w:rsidR="00A1739E" w:rsidRPr="00C05F67">
        <w:rPr>
          <w:b/>
        </w:rPr>
        <w:t>semester project (4 lines</w:t>
      </w:r>
      <w:r w:rsidR="00D90364" w:rsidRPr="00C05F67">
        <w:rPr>
          <w:b/>
        </w:rPr>
        <w:t xml:space="preserve"> Max.</w:t>
      </w:r>
      <w:r w:rsidR="00A1739E" w:rsidRPr="00C05F67">
        <w:rPr>
          <w:b/>
        </w:rPr>
        <w:t>)</w:t>
      </w:r>
      <w:r w:rsidR="00A1739E" w:rsidRPr="00C05F67">
        <w:t xml:space="preserve">  </w:t>
      </w:r>
      <w:r w:rsidR="00370A7A">
        <w:tab/>
        <w:t xml:space="preserve">     </w:t>
      </w:r>
      <w:r>
        <w:t>[</w:t>
      </w:r>
      <w:r w:rsidR="00D534F5">
        <w:rPr>
          <w:b/>
        </w:rPr>
        <w:t>0</w:t>
      </w:r>
      <w:r w:rsidR="007D3586">
        <w:rPr>
          <w:b/>
        </w:rPr>
        <w:t>7</w:t>
      </w:r>
      <w:r w:rsidR="00C86E82" w:rsidRPr="00C05F67">
        <w:rPr>
          <w:b/>
        </w:rPr>
        <w:t xml:space="preserve"> Marks</w:t>
      </w:r>
      <w:r w:rsidR="00F25BA9" w:rsidRPr="00C05F67">
        <w:rPr>
          <w:b/>
        </w:rPr>
        <w:t>]</w:t>
      </w:r>
    </w:p>
    <w:p w14:paraId="398AE379" w14:textId="77777777" w:rsidR="00173475" w:rsidRDefault="00173475" w:rsidP="00D534F5">
      <w:pPr>
        <w:jc w:val="both"/>
        <w:rPr>
          <w:b/>
        </w:rPr>
      </w:pPr>
    </w:p>
    <w:p w14:paraId="20455880" w14:textId="77777777" w:rsidR="00173475" w:rsidRPr="00C05F67" w:rsidRDefault="00173475" w:rsidP="00D534F5">
      <w:pPr>
        <w:jc w:val="both"/>
      </w:pPr>
    </w:p>
    <w:sectPr w:rsidR="00173475" w:rsidRPr="00C05F67" w:rsidSect="00EC4D3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1EE62F" w14:textId="77777777" w:rsidR="00314781" w:rsidRDefault="00314781" w:rsidP="00FE7AB0">
      <w:r>
        <w:separator/>
      </w:r>
    </w:p>
  </w:endnote>
  <w:endnote w:type="continuationSeparator" w:id="0">
    <w:p w14:paraId="141D8A07" w14:textId="77777777" w:rsidR="00314781" w:rsidRDefault="00314781" w:rsidP="00FE7A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E844D1" w14:textId="77777777" w:rsidR="00314781" w:rsidRDefault="00314781" w:rsidP="00FE7AB0">
      <w:r>
        <w:separator/>
      </w:r>
    </w:p>
  </w:footnote>
  <w:footnote w:type="continuationSeparator" w:id="0">
    <w:p w14:paraId="666ED33F" w14:textId="77777777" w:rsidR="00314781" w:rsidRDefault="00314781" w:rsidP="00FE7A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A90A0" w14:textId="77777777" w:rsidR="00210A25" w:rsidRPr="00DA31E3" w:rsidRDefault="00314781" w:rsidP="00B94BE6">
    <w:pPr>
      <w:ind w:left="1440" w:firstLine="720"/>
      <w:rPr>
        <w:rFonts w:ascii="Verdana" w:hAnsi="Verdana"/>
        <w:b/>
        <w:sz w:val="26"/>
        <w:szCs w:val="36"/>
      </w:rPr>
    </w:pPr>
    <w:r>
      <w:rPr>
        <w:rFonts w:ascii="Arial Narrow" w:hAnsi="Arial Narrow"/>
        <w:noProof/>
        <w:sz w:val="44"/>
        <w:szCs w:val="20"/>
        <w:lang w:val="en-GB"/>
      </w:rPr>
      <w:object w:dxaOrig="1440" w:dyaOrig="1440" w14:anchorId="4D21F5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-9.25pt;width:46.65pt;height:44.25pt;z-index:251660288;visibility:visible;mso-wrap-edited:f;mso-width-percent:0;mso-height-percent:0;mso-width-percent:0;mso-height-percent:0">
          <v:imagedata r:id="rId1" o:title="" chromakey="white"/>
        </v:shape>
        <o:OLEObject Type="Embed" ProgID="Word.Picture.8" ShapeID="_x0000_s2049" DrawAspect="Content" ObjectID="_1719754226" r:id="rId2"/>
      </w:object>
    </w:r>
    <w:r w:rsidR="00210A25" w:rsidRPr="00DA31E3">
      <w:rPr>
        <w:rFonts w:ascii="Verdana" w:hAnsi="Verdana"/>
        <w:b/>
        <w:sz w:val="26"/>
        <w:szCs w:val="36"/>
      </w:rPr>
      <w:t>University of Arid Agriculture Rawalpindi</w:t>
    </w:r>
  </w:p>
  <w:p w14:paraId="24BB174E" w14:textId="77777777" w:rsidR="00210A25" w:rsidRPr="00DA31E3" w:rsidRDefault="00210A25" w:rsidP="00B94BE6">
    <w:pPr>
      <w:ind w:left="2160" w:firstLine="720"/>
      <w:rPr>
        <w:rFonts w:ascii="Verdana" w:hAnsi="Verdana"/>
        <w:b/>
        <w:sz w:val="18"/>
      </w:rPr>
    </w:pPr>
    <w:r w:rsidRPr="00DA31E3">
      <w:rPr>
        <w:rFonts w:ascii="Verdana" w:hAnsi="Verdana"/>
        <w:b/>
        <w:sz w:val="16"/>
      </w:rPr>
      <w:t>University Institute of Information Techn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8371E"/>
    <w:multiLevelType w:val="hybridMultilevel"/>
    <w:tmpl w:val="D99E0AE2"/>
    <w:lvl w:ilvl="0" w:tplc="78E09A5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045CA2"/>
    <w:multiLevelType w:val="hybridMultilevel"/>
    <w:tmpl w:val="6D142C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B0994"/>
    <w:multiLevelType w:val="hybridMultilevel"/>
    <w:tmpl w:val="35B258B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8458CF"/>
    <w:multiLevelType w:val="hybridMultilevel"/>
    <w:tmpl w:val="70DC3F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78704E"/>
    <w:multiLevelType w:val="hybridMultilevel"/>
    <w:tmpl w:val="484CF618"/>
    <w:lvl w:ilvl="0" w:tplc="816A4EB2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A47D69"/>
    <w:multiLevelType w:val="hybridMultilevel"/>
    <w:tmpl w:val="E5FED3D2"/>
    <w:lvl w:ilvl="0" w:tplc="25EE7162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E5B95"/>
    <w:multiLevelType w:val="hybridMultilevel"/>
    <w:tmpl w:val="75C81B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A07D70"/>
    <w:multiLevelType w:val="hybridMultilevel"/>
    <w:tmpl w:val="9714400A"/>
    <w:lvl w:ilvl="0" w:tplc="37CE47CC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0F209A"/>
    <w:multiLevelType w:val="hybridMultilevel"/>
    <w:tmpl w:val="81C60A78"/>
    <w:lvl w:ilvl="0" w:tplc="C278FE6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B334CA"/>
    <w:multiLevelType w:val="hybridMultilevel"/>
    <w:tmpl w:val="ACEC8A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5B63EC"/>
    <w:multiLevelType w:val="hybridMultilevel"/>
    <w:tmpl w:val="1DE8C0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55A9C"/>
    <w:multiLevelType w:val="hybridMultilevel"/>
    <w:tmpl w:val="DA048E9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AEB37CC"/>
    <w:multiLevelType w:val="hybridMultilevel"/>
    <w:tmpl w:val="555873DA"/>
    <w:lvl w:ilvl="0" w:tplc="FE325C1A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C10C27"/>
    <w:multiLevelType w:val="hybridMultilevel"/>
    <w:tmpl w:val="E77632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EF3AD6"/>
    <w:multiLevelType w:val="hybridMultilevel"/>
    <w:tmpl w:val="B94E89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082B99"/>
    <w:multiLevelType w:val="hybridMultilevel"/>
    <w:tmpl w:val="90CAFDA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D82FF7"/>
    <w:multiLevelType w:val="hybridMultilevel"/>
    <w:tmpl w:val="34808FBC"/>
    <w:lvl w:ilvl="0" w:tplc="EBD8856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A2472D"/>
    <w:multiLevelType w:val="hybridMultilevel"/>
    <w:tmpl w:val="9B72F7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A572F"/>
    <w:multiLevelType w:val="hybridMultilevel"/>
    <w:tmpl w:val="DBAAC7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137CDB"/>
    <w:multiLevelType w:val="hybridMultilevel"/>
    <w:tmpl w:val="634CEDBC"/>
    <w:lvl w:ilvl="0" w:tplc="712E4D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C75CB1"/>
    <w:multiLevelType w:val="hybridMultilevel"/>
    <w:tmpl w:val="927046FC"/>
    <w:lvl w:ilvl="0" w:tplc="966673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AC34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8234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961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3C19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1A6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2401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A040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C23C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37A300F"/>
    <w:multiLevelType w:val="hybridMultilevel"/>
    <w:tmpl w:val="E66EA9CA"/>
    <w:lvl w:ilvl="0" w:tplc="AA7E3DFE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F639B6"/>
    <w:multiLevelType w:val="hybridMultilevel"/>
    <w:tmpl w:val="8F20516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9A00D5"/>
    <w:multiLevelType w:val="hybridMultilevel"/>
    <w:tmpl w:val="46E66D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E25C95"/>
    <w:multiLevelType w:val="hybridMultilevel"/>
    <w:tmpl w:val="8DE05E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1375E5"/>
    <w:multiLevelType w:val="hybridMultilevel"/>
    <w:tmpl w:val="29169196"/>
    <w:lvl w:ilvl="0" w:tplc="4D785390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671DA8"/>
    <w:multiLevelType w:val="hybridMultilevel"/>
    <w:tmpl w:val="986CE068"/>
    <w:lvl w:ilvl="0" w:tplc="6FC8AB3A">
      <w:start w:val="1"/>
      <w:numFmt w:val="decimal"/>
      <w:lvlText w:val="%1."/>
      <w:lvlJc w:val="left"/>
      <w:pPr>
        <w:tabs>
          <w:tab w:val="num" w:pos="0"/>
        </w:tabs>
        <w:ind w:left="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27" w15:restartNumberingAfterBreak="0">
    <w:nsid w:val="61BC2885"/>
    <w:multiLevelType w:val="hybridMultilevel"/>
    <w:tmpl w:val="838648E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832CD7"/>
    <w:multiLevelType w:val="hybridMultilevel"/>
    <w:tmpl w:val="7B142A6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C7072B"/>
    <w:multiLevelType w:val="hybridMultilevel"/>
    <w:tmpl w:val="6A3E47A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4703B3"/>
    <w:multiLevelType w:val="hybridMultilevel"/>
    <w:tmpl w:val="380446CE"/>
    <w:lvl w:ilvl="0" w:tplc="CDBC5DBC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8D7420"/>
    <w:multiLevelType w:val="hybridMultilevel"/>
    <w:tmpl w:val="6D142C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1E7074"/>
    <w:multiLevelType w:val="multilevel"/>
    <w:tmpl w:val="CA720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8FE0931"/>
    <w:multiLevelType w:val="hybridMultilevel"/>
    <w:tmpl w:val="8A88E8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B41DA3"/>
    <w:multiLevelType w:val="hybridMultilevel"/>
    <w:tmpl w:val="5D8EAD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AB0B8C"/>
    <w:multiLevelType w:val="hybridMultilevel"/>
    <w:tmpl w:val="34EA54A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D905C6F"/>
    <w:multiLevelType w:val="hybridMultilevel"/>
    <w:tmpl w:val="C626283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4"/>
  </w:num>
  <w:num w:numId="2">
    <w:abstractNumId w:val="35"/>
  </w:num>
  <w:num w:numId="3">
    <w:abstractNumId w:val="19"/>
  </w:num>
  <w:num w:numId="4">
    <w:abstractNumId w:val="8"/>
  </w:num>
  <w:num w:numId="5">
    <w:abstractNumId w:val="18"/>
  </w:num>
  <w:num w:numId="6">
    <w:abstractNumId w:val="14"/>
  </w:num>
  <w:num w:numId="7">
    <w:abstractNumId w:val="6"/>
  </w:num>
  <w:num w:numId="8">
    <w:abstractNumId w:val="36"/>
  </w:num>
  <w:num w:numId="9">
    <w:abstractNumId w:val="15"/>
  </w:num>
  <w:num w:numId="10">
    <w:abstractNumId w:val="23"/>
  </w:num>
  <w:num w:numId="11">
    <w:abstractNumId w:val="10"/>
  </w:num>
  <w:num w:numId="12">
    <w:abstractNumId w:val="3"/>
  </w:num>
  <w:num w:numId="13">
    <w:abstractNumId w:val="22"/>
  </w:num>
  <w:num w:numId="14">
    <w:abstractNumId w:val="9"/>
  </w:num>
  <w:num w:numId="15">
    <w:abstractNumId w:val="13"/>
  </w:num>
  <w:num w:numId="16">
    <w:abstractNumId w:val="2"/>
  </w:num>
  <w:num w:numId="17">
    <w:abstractNumId w:val="29"/>
  </w:num>
  <w:num w:numId="18">
    <w:abstractNumId w:val="16"/>
  </w:num>
  <w:num w:numId="19">
    <w:abstractNumId w:val="11"/>
  </w:num>
  <w:num w:numId="20">
    <w:abstractNumId w:val="27"/>
  </w:num>
  <w:num w:numId="21">
    <w:abstractNumId w:val="30"/>
  </w:num>
  <w:num w:numId="22">
    <w:abstractNumId w:val="25"/>
  </w:num>
  <w:num w:numId="23">
    <w:abstractNumId w:val="17"/>
  </w:num>
  <w:num w:numId="24">
    <w:abstractNumId w:val="21"/>
  </w:num>
  <w:num w:numId="25">
    <w:abstractNumId w:val="5"/>
  </w:num>
  <w:num w:numId="26">
    <w:abstractNumId w:val="12"/>
  </w:num>
  <w:num w:numId="27">
    <w:abstractNumId w:val="20"/>
  </w:num>
  <w:num w:numId="28">
    <w:abstractNumId w:val="26"/>
  </w:num>
  <w:num w:numId="29">
    <w:abstractNumId w:val="28"/>
  </w:num>
  <w:num w:numId="30">
    <w:abstractNumId w:val="32"/>
  </w:num>
  <w:num w:numId="31">
    <w:abstractNumId w:val="4"/>
  </w:num>
  <w:num w:numId="32">
    <w:abstractNumId w:val="0"/>
  </w:num>
  <w:num w:numId="33">
    <w:abstractNumId w:val="7"/>
  </w:num>
  <w:num w:numId="34">
    <w:abstractNumId w:val="33"/>
  </w:num>
  <w:num w:numId="35">
    <w:abstractNumId w:val="31"/>
  </w:num>
  <w:num w:numId="36">
    <w:abstractNumId w:val="1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sDA3NzA3NLW0tDBX0lEKTi0uzszPAykwrwUAGMFV6iwAAAA="/>
  </w:docVars>
  <w:rsids>
    <w:rsidRoot w:val="00FC7271"/>
    <w:rsid w:val="00007DF7"/>
    <w:rsid w:val="000132D7"/>
    <w:rsid w:val="00031879"/>
    <w:rsid w:val="00042D88"/>
    <w:rsid w:val="0004676F"/>
    <w:rsid w:val="00053B0E"/>
    <w:rsid w:val="00063893"/>
    <w:rsid w:val="00073021"/>
    <w:rsid w:val="000B6909"/>
    <w:rsid w:val="000D6385"/>
    <w:rsid w:val="000E2377"/>
    <w:rsid w:val="000F6B35"/>
    <w:rsid w:val="000F78DE"/>
    <w:rsid w:val="00136937"/>
    <w:rsid w:val="00157512"/>
    <w:rsid w:val="00163D27"/>
    <w:rsid w:val="00173475"/>
    <w:rsid w:val="00174C9E"/>
    <w:rsid w:val="00180E99"/>
    <w:rsid w:val="00183F67"/>
    <w:rsid w:val="00187BCB"/>
    <w:rsid w:val="001C5DBD"/>
    <w:rsid w:val="001D4472"/>
    <w:rsid w:val="001F71EA"/>
    <w:rsid w:val="00205929"/>
    <w:rsid w:val="00207B3D"/>
    <w:rsid w:val="00210A25"/>
    <w:rsid w:val="00211EFB"/>
    <w:rsid w:val="00215652"/>
    <w:rsid w:val="0021569B"/>
    <w:rsid w:val="00220718"/>
    <w:rsid w:val="00223C26"/>
    <w:rsid w:val="00225B2A"/>
    <w:rsid w:val="00245190"/>
    <w:rsid w:val="00245922"/>
    <w:rsid w:val="002521C8"/>
    <w:rsid w:val="002710C6"/>
    <w:rsid w:val="00273301"/>
    <w:rsid w:val="002853BF"/>
    <w:rsid w:val="002A509C"/>
    <w:rsid w:val="002B01FE"/>
    <w:rsid w:val="002B4359"/>
    <w:rsid w:val="002C23AB"/>
    <w:rsid w:val="002C4C88"/>
    <w:rsid w:val="002C7E86"/>
    <w:rsid w:val="002D5C6F"/>
    <w:rsid w:val="002E2FF1"/>
    <w:rsid w:val="002F75DE"/>
    <w:rsid w:val="003071FF"/>
    <w:rsid w:val="00314781"/>
    <w:rsid w:val="00324EB1"/>
    <w:rsid w:val="00326A88"/>
    <w:rsid w:val="00340C3D"/>
    <w:rsid w:val="00344D2F"/>
    <w:rsid w:val="00357D1A"/>
    <w:rsid w:val="00370A7A"/>
    <w:rsid w:val="0038444E"/>
    <w:rsid w:val="003872CB"/>
    <w:rsid w:val="00393D60"/>
    <w:rsid w:val="003A6EF1"/>
    <w:rsid w:val="003C0CB5"/>
    <w:rsid w:val="003C207D"/>
    <w:rsid w:val="003D1BB1"/>
    <w:rsid w:val="003E5642"/>
    <w:rsid w:val="003E6D06"/>
    <w:rsid w:val="003F3264"/>
    <w:rsid w:val="003F39D6"/>
    <w:rsid w:val="003F52CD"/>
    <w:rsid w:val="004011B6"/>
    <w:rsid w:val="00401F01"/>
    <w:rsid w:val="00422E98"/>
    <w:rsid w:val="004231BE"/>
    <w:rsid w:val="00425BE2"/>
    <w:rsid w:val="004270A4"/>
    <w:rsid w:val="00443845"/>
    <w:rsid w:val="00473CDC"/>
    <w:rsid w:val="00475BA1"/>
    <w:rsid w:val="0048097B"/>
    <w:rsid w:val="004E07B0"/>
    <w:rsid w:val="004F2211"/>
    <w:rsid w:val="004F236E"/>
    <w:rsid w:val="004F2D4A"/>
    <w:rsid w:val="0052786E"/>
    <w:rsid w:val="00552302"/>
    <w:rsid w:val="00555B02"/>
    <w:rsid w:val="00561C3A"/>
    <w:rsid w:val="00566237"/>
    <w:rsid w:val="0056648C"/>
    <w:rsid w:val="00570086"/>
    <w:rsid w:val="00584B21"/>
    <w:rsid w:val="00586940"/>
    <w:rsid w:val="0059096B"/>
    <w:rsid w:val="005A34DB"/>
    <w:rsid w:val="005A4DFE"/>
    <w:rsid w:val="005B3A2E"/>
    <w:rsid w:val="005B47F0"/>
    <w:rsid w:val="005D5DFE"/>
    <w:rsid w:val="005D723F"/>
    <w:rsid w:val="005F3A41"/>
    <w:rsid w:val="0060182D"/>
    <w:rsid w:val="006077F0"/>
    <w:rsid w:val="00616C7A"/>
    <w:rsid w:val="006265B3"/>
    <w:rsid w:val="00641CDC"/>
    <w:rsid w:val="0064232A"/>
    <w:rsid w:val="0068275A"/>
    <w:rsid w:val="00693221"/>
    <w:rsid w:val="006A0391"/>
    <w:rsid w:val="006C4E09"/>
    <w:rsid w:val="006C65BE"/>
    <w:rsid w:val="006E337C"/>
    <w:rsid w:val="006E6879"/>
    <w:rsid w:val="006F5905"/>
    <w:rsid w:val="007013D7"/>
    <w:rsid w:val="00704F44"/>
    <w:rsid w:val="00727A88"/>
    <w:rsid w:val="00761840"/>
    <w:rsid w:val="00765F4A"/>
    <w:rsid w:val="007808CF"/>
    <w:rsid w:val="00785233"/>
    <w:rsid w:val="00790BF5"/>
    <w:rsid w:val="007976ED"/>
    <w:rsid w:val="007A32A0"/>
    <w:rsid w:val="007A7CD2"/>
    <w:rsid w:val="007C0F89"/>
    <w:rsid w:val="007C6550"/>
    <w:rsid w:val="007C7285"/>
    <w:rsid w:val="007D15F1"/>
    <w:rsid w:val="007D3586"/>
    <w:rsid w:val="007E336A"/>
    <w:rsid w:val="007F154A"/>
    <w:rsid w:val="007F240B"/>
    <w:rsid w:val="007F5284"/>
    <w:rsid w:val="007F790A"/>
    <w:rsid w:val="00827E0F"/>
    <w:rsid w:val="00836DDB"/>
    <w:rsid w:val="00852A37"/>
    <w:rsid w:val="00855FA5"/>
    <w:rsid w:val="00861A78"/>
    <w:rsid w:val="0087112E"/>
    <w:rsid w:val="0088321A"/>
    <w:rsid w:val="008A0DEE"/>
    <w:rsid w:val="008A3B5D"/>
    <w:rsid w:val="008A4429"/>
    <w:rsid w:val="008C2819"/>
    <w:rsid w:val="008D5B00"/>
    <w:rsid w:val="008D7838"/>
    <w:rsid w:val="008E7AD0"/>
    <w:rsid w:val="009231FA"/>
    <w:rsid w:val="00947F4D"/>
    <w:rsid w:val="009703A7"/>
    <w:rsid w:val="00993670"/>
    <w:rsid w:val="009D0426"/>
    <w:rsid w:val="009D3AE2"/>
    <w:rsid w:val="009E1052"/>
    <w:rsid w:val="00A1739E"/>
    <w:rsid w:val="00A174A1"/>
    <w:rsid w:val="00A24D03"/>
    <w:rsid w:val="00A273DB"/>
    <w:rsid w:val="00A27DA8"/>
    <w:rsid w:val="00A34EFF"/>
    <w:rsid w:val="00A403F4"/>
    <w:rsid w:val="00A552FB"/>
    <w:rsid w:val="00A5614B"/>
    <w:rsid w:val="00A75DC3"/>
    <w:rsid w:val="00A86C1C"/>
    <w:rsid w:val="00A87AA3"/>
    <w:rsid w:val="00A91486"/>
    <w:rsid w:val="00AC2602"/>
    <w:rsid w:val="00AC7267"/>
    <w:rsid w:val="00AE35B2"/>
    <w:rsid w:val="00AF3391"/>
    <w:rsid w:val="00AF4E10"/>
    <w:rsid w:val="00B05EAD"/>
    <w:rsid w:val="00B11FD4"/>
    <w:rsid w:val="00B153D6"/>
    <w:rsid w:val="00B41B07"/>
    <w:rsid w:val="00B46CE1"/>
    <w:rsid w:val="00B50CF1"/>
    <w:rsid w:val="00B62D1D"/>
    <w:rsid w:val="00B6301D"/>
    <w:rsid w:val="00B94BE6"/>
    <w:rsid w:val="00BC17D7"/>
    <w:rsid w:val="00BC3B46"/>
    <w:rsid w:val="00BC4DE0"/>
    <w:rsid w:val="00BE6909"/>
    <w:rsid w:val="00BF031E"/>
    <w:rsid w:val="00BF12C1"/>
    <w:rsid w:val="00C04784"/>
    <w:rsid w:val="00C05663"/>
    <w:rsid w:val="00C05F67"/>
    <w:rsid w:val="00C12CA3"/>
    <w:rsid w:val="00C21CFF"/>
    <w:rsid w:val="00C24811"/>
    <w:rsid w:val="00C2725A"/>
    <w:rsid w:val="00C577B6"/>
    <w:rsid w:val="00C86E82"/>
    <w:rsid w:val="00CD0A8B"/>
    <w:rsid w:val="00CD31CD"/>
    <w:rsid w:val="00CE5B13"/>
    <w:rsid w:val="00D02F15"/>
    <w:rsid w:val="00D039AC"/>
    <w:rsid w:val="00D045CD"/>
    <w:rsid w:val="00D04994"/>
    <w:rsid w:val="00D15124"/>
    <w:rsid w:val="00D232AF"/>
    <w:rsid w:val="00D321DB"/>
    <w:rsid w:val="00D34152"/>
    <w:rsid w:val="00D475E9"/>
    <w:rsid w:val="00D534F5"/>
    <w:rsid w:val="00D62E2C"/>
    <w:rsid w:val="00D749E8"/>
    <w:rsid w:val="00D751E8"/>
    <w:rsid w:val="00D90364"/>
    <w:rsid w:val="00D918AF"/>
    <w:rsid w:val="00DA523F"/>
    <w:rsid w:val="00DB1237"/>
    <w:rsid w:val="00DB44DE"/>
    <w:rsid w:val="00DD19E5"/>
    <w:rsid w:val="00DE3987"/>
    <w:rsid w:val="00E11F5D"/>
    <w:rsid w:val="00E33696"/>
    <w:rsid w:val="00E41B90"/>
    <w:rsid w:val="00E44453"/>
    <w:rsid w:val="00E62717"/>
    <w:rsid w:val="00E654A2"/>
    <w:rsid w:val="00E90D84"/>
    <w:rsid w:val="00E91407"/>
    <w:rsid w:val="00E91D2E"/>
    <w:rsid w:val="00EB77C0"/>
    <w:rsid w:val="00EC4D33"/>
    <w:rsid w:val="00ED2ECE"/>
    <w:rsid w:val="00ED720F"/>
    <w:rsid w:val="00EF2063"/>
    <w:rsid w:val="00EF551B"/>
    <w:rsid w:val="00EF79B3"/>
    <w:rsid w:val="00F12C59"/>
    <w:rsid w:val="00F21EB8"/>
    <w:rsid w:val="00F25BA9"/>
    <w:rsid w:val="00F26228"/>
    <w:rsid w:val="00F749FE"/>
    <w:rsid w:val="00F76D67"/>
    <w:rsid w:val="00F85325"/>
    <w:rsid w:val="00FA4AEF"/>
    <w:rsid w:val="00FC4573"/>
    <w:rsid w:val="00FC7271"/>
    <w:rsid w:val="00FD01AE"/>
    <w:rsid w:val="00FE0F55"/>
    <w:rsid w:val="00FE7AB0"/>
    <w:rsid w:val="00FF082C"/>
    <w:rsid w:val="00FF6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29C8FF1"/>
  <w15:docId w15:val="{A80FF718-7741-43F0-A392-90BD8C453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2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1C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E6879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FC7271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72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271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551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Strong">
    <w:name w:val="Strong"/>
    <w:basedOn w:val="DefaultParagraphFont"/>
    <w:uiPriority w:val="22"/>
    <w:qFormat/>
    <w:rsid w:val="00AE35B2"/>
    <w:rPr>
      <w:b/>
      <w:bCs/>
    </w:rPr>
  </w:style>
  <w:style w:type="table" w:styleId="TableGrid">
    <w:name w:val="Table Grid"/>
    <w:basedOn w:val="TableNormal"/>
    <w:uiPriority w:val="59"/>
    <w:rsid w:val="00E3369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FE7A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7AB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E7A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7AB0"/>
    <w:rPr>
      <w:rFonts w:ascii="Times New Roman" w:eastAsia="Times New Roman" w:hAnsi="Times New Roman" w:cs="Times New Roman"/>
      <w:sz w:val="24"/>
      <w:szCs w:val="24"/>
    </w:rPr>
  </w:style>
  <w:style w:type="paragraph" w:customStyle="1" w:styleId="xl22">
    <w:name w:val="xl22"/>
    <w:basedOn w:val="Normal"/>
    <w:rsid w:val="00210A25"/>
    <w:pPr>
      <w:suppressAutoHyphens/>
      <w:spacing w:before="280" w:after="280"/>
      <w:jc w:val="center"/>
    </w:pPr>
    <w:rPr>
      <w:lang w:eastAsia="ar-SA"/>
    </w:rPr>
  </w:style>
  <w:style w:type="character" w:customStyle="1" w:styleId="apple-converted-space">
    <w:name w:val="apple-converted-space"/>
    <w:basedOn w:val="DefaultParagraphFont"/>
    <w:rsid w:val="00EC4D33"/>
  </w:style>
  <w:style w:type="character" w:styleId="HTMLTypewriter">
    <w:name w:val="HTML Typewriter"/>
    <w:basedOn w:val="DefaultParagraphFont"/>
    <w:uiPriority w:val="99"/>
    <w:semiHidden/>
    <w:unhideWhenUsed/>
    <w:rsid w:val="00EC4D33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6E687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C21CF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Strong1">
    <w:name w:val="Strong1"/>
    <w:basedOn w:val="DefaultParagraphFont"/>
    <w:rsid w:val="00C21CFF"/>
  </w:style>
  <w:style w:type="character" w:styleId="Hyperlink">
    <w:name w:val="Hyperlink"/>
    <w:basedOn w:val="DefaultParagraphFont"/>
    <w:uiPriority w:val="99"/>
    <w:semiHidden/>
    <w:unhideWhenUsed/>
    <w:rsid w:val="00C21CF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96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667050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4280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96860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2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0691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01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85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9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MAS-UIIT</Company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az</dc:creator>
  <cp:lastModifiedBy>Microsoft Office User</cp:lastModifiedBy>
  <cp:revision>9</cp:revision>
  <cp:lastPrinted>2022-07-19T11:43:00Z</cp:lastPrinted>
  <dcterms:created xsi:type="dcterms:W3CDTF">2022-06-26T08:10:00Z</dcterms:created>
  <dcterms:modified xsi:type="dcterms:W3CDTF">2022-07-19T11:44:00Z</dcterms:modified>
</cp:coreProperties>
</file>